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7</w:t>
      </w:r>
      <w:r>
        <w:t xml:space="preserve"> </w:t>
      </w:r>
      <w:r>
        <w:t xml:space="preserve">ส.ค.</w:t>
      </w:r>
      <w:r>
        <w:t xml:space="preserve"> </w:t>
      </w:r>
      <w:r>
        <w:t xml:space="preserve">63)</w:t>
      </w:r>
    </w:p>
    <w:p>
      <w:pPr>
        <w:pStyle w:val="Date"/>
      </w:pPr>
      <w:r>
        <w:t xml:space="preserve">วันศุกร์ที่</w:t>
      </w:r>
      <w:r>
        <w:t xml:space="preserve"> </w:t>
      </w:r>
      <w:r>
        <w:t xml:space="preserve">7</w:t>
      </w:r>
      <w:r>
        <w:t xml:space="preserve"> </w:t>
      </w:r>
      <w:r>
        <w:t xml:space="preserve">สิงหาคม</w:t>
      </w:r>
      <w:r>
        <w:t xml:space="preserve"> </w:t>
      </w:r>
      <w:r>
        <w:t xml:space="preserve">2563</w:t>
      </w:r>
      <w:r>
        <w:t xml:space="preserve"> </w:t>
      </w:r>
      <w:r>
        <w:t xml:space="preserve">เวลา</w:t>
      </w:r>
      <w:r>
        <w:t xml:space="preserve"> </w:t>
      </w:r>
      <w:r>
        <w:t xml:space="preserve">10.4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ลูกสะใภ้ก็จะมีปัยหาแน่นอนคุยให้เข้าใจว่าลูกสะไภ้ยอมไหม มิฉะนั้นเธอจะได้จบหมดภาระของบ้านหลังนี้ไป //ใช่ค่ะ //ฉันไม่ส่งนะ ฉันไม่ส่ง เธอไม่ส่ง แบงก์ก็ต้องฟ้องเธอนะ เพราะฉะนั้นเธอจะเอาอย่างไรเธอเลือกเอานะนะครับ ถาเราจะเอามาบางส่วน เราจะยกสิทธิ์ให้ลูกสะไภ้บางส่วน เพราะไหน ๆ ก็เป็นลูกสะไภ้แล้ว ก็ตกลงนอกรอบได้ แต่แม่ก็น่าจะไปตกลงกับลูกนอกรอบได้ นี่ฉันไม่ส่งแล้วนะ เดี๋ยวธนาคารจะฟ้องเธอ ฟ้องเธอเสร็จปั๊บ เขายึดเสร็จปั๊บมันก็จะมีปัญหากับลูกสะใภ้ กลับมานั่งคิดว่าถ้าอยางนั้นก็ยกให้แม่ผัวคนเก่าดีกว่าก็จบไป ฉันก็จะออกจากบ้านหลังนี้ไป แต่ถ้าเขายังอยู่ แล้วแม่ไม่ส่ง บ้านถูกยึดแน่นอน ยังอยู่ในเงื่อนไขการเจรจากันได้นะ แค่แม่ไม่ส่งเดี๋ยวก็มีธนาคารเขาก็ส่งหมายมาแล้วนะครับ //ยึดบ้าน มีอีกเรื่องหนึ่งค่ะพี่ถนอม ไม่แน่ใจว่ามีการพูดคุยก่อนหน้านี่กับพี่ถนอมหรือเปล่า จากกรุงเทพ บอกว่า เรื่องทนายไม่เขียนแก้คดี ผมต้องไปจ้างทนายใหม่ แล้วศาลตัดสินมาแล้วว่าลูกผมไม่ผิด ผมจะไปขอเงินคืนจากทนายคนแรก ค่าทนายจะต้องทำอย่างไร อันนี้คือเขาต้องมี Background มาก่อนไหมนี่ เขาบอกว่าเรื่องทนาย… // เข้าใจครับ ไปเรียกคืน ต้องดูก่อนว่าตอนแรกตกลงกันไว้อย่างไรก่อน ว่าทำงานถึงขั้นไหนค่ะ อย่างเช่น ถ้าเอาแค่ปรึกษากันก่อน ถ้าปรึกษาคดีตกลงกันเท่านี้ คำให้การคิดเท่านี้ ค่าที่เข้าสู่กระบวนการคิดเท่านี้ รวบหมดลเลยจนหมดคดี บางคนจะคิดเป็นช่วง ๆ ต้องย้อนกลับไปดูว่าตอนที่ตกลงกันไว้ตกลงกันถึงขั้นตอนไหน ตกลงกันถึงขั้นตอนให้คำให้การ ถ้าไม่ได้ตกลงกันถึงขั้นตอนการให้การ ก็ถือว่าเอาเงินคืนไม่ได้อย่างนี้ค่ะ เพราะถือว่าทนายทำงานแล้ว ในชั้นศึกษาคดีอย่างนี้ค่ะ //จ้างเขาแค่ไหน คือถ้าจะบอกว่าถ้าคือเราก็ไม่รู้ตื้นลึกหนาบางนะจากคำถามตรงนี้นะ ถ้าคุณคิดว่าคุณจ้างเขาทำคดีให้ถึงที่สุด ไม่ได้รับความเป็นธรรม สภาทนายความเลย ไปร้องเรียนสภาทนายความได้เลย //ค่ะแต่ต้องดูข้อตกลงก่อนว่าไปตกลงกับทนายคนแรกถึงขั้นตอนไหนอย่างไรด้วย //แล้วแต่บางเคส บางเคสก็ไม่มี บางเคสก็มี อันนี้ขึ้นอยู่กับความสัมพันธ์กับตัวทนายความด้วย อย่างนี้ค่ะ อยู่ที่ตกลงกันตรงนั้นด้วย ซึ่งค่าทนายความของแต่ละคนจะคิดไม่เหมือนกันน่ะค่ะ ในสัญญาด้วยค่ะ //ก็ตกลงกัน</w:t>
      </w:r>
    </w:p>
    <w:p>
      <w:pPr>
        <w:pStyle w:val="BodyText"/>
      </w:pPr>
      <w:r>
        <w:t xml:space="preserve">(คุณปวีณา) สวัสดีค่ะ ต้อนรับคุณผู้ชมนะคะ จากศูนย์บริหารสถานการณ์โควิด-19 จากทำเนียบรัฐบาลค่ะ วันนี้เป็นวันศุกร์นะคะ ดังนั้นเราจะมาติดตามเรื่องของไวรัส COVID-19 รวมถึงมาตรการต่าง ๆ ติดตามรายละเอียดต่าง ๆ จากท่านโฆษก ศบค. นายแพทย์ ทวีศิลป์ วิษณุโยธิน ค่ะ</w:t>
      </w:r>
    </w:p>
    <w:p>
      <w:pPr>
        <w:pStyle w:val="BodyText"/>
      </w:pPr>
      <w:r>
        <w:t xml:space="preserve">(นายแพทย์ ทวีศิลป์) ครับ สวัสดีครับ พี่น้องประชาชนครับ นายแพทย์ ทวีศิลป์ วิษณุโยธิน นะครับ มารายงานในสถานการณ์ COVID-19 ประจำวันที่ 7 สิงหาคม 2563 นะครับ ต้องสวมหน้ากากผ้า หน้ากากอนามัยอยู๋ทุกวัน เพราะว่าสถานการณ์โลกก็ยังวิกฤตอยู่ แต่ของเราก็ยังอยู่ในช่วงที่ว่าเราหยุดโควิด แต่ไม่หยุดเศรษฐกิจไทย ณ ตอนนี้นะครับ ยังเป็นการรายงานโดยส่วนใหญ่ที่ผ่านมาก็เป็นในรายที่อยู่ State Quanrantine หรือสถานที่กักกันที่รัฐจัดให้นะครับ ก็ในสถานการณ์นี้ก็ยังผ่อนคลายออกมาเรื่อย ๆ เดี๋ยววันนี้ก็จะมีการประชุมในบ่ายนี้ เดี๋ยวผมจะได้แจ้งในรายละเอียดนะครับ ว่าจะมีอะไรเพิ่มเติมในเชิงของการบริหารของ ศบค. การบริหารสถานการณ์ของ ศบค. ที่จะเกิดขึ้นนะครับ และเพื่อที่จะของการผ่อนคลายการแถลงข่าวของเราที่เป็น จันทร์, ศุกร์ โดยเฉพาะที่ทางทำเนียบจันทร์กับศุกร์นะครับ ก็จะผ่อนคลายไปนะครับ ให้ทางกระทรวงสาธารณสุข เป็นผู้ที่จะแถลงนะครับ ในจันทร์ พุธ ศุกร์ นะครับ ของทางด้านที่เกิดขึ้นทางทำเนียบรัฐบาล ก็จะเฉพาะหลังจากการประชุมในชุดของ ศบค. ที่สำคัญ ๆ เท่านั้นนะครับ ก็นำเรียนว่าเพื่อที่จะได้ให้หน่วยงานหรือองค์กรที่เกี่ยวข้องนะครับ ผู้ที่ได้รับนโยบายจากทาง ศบค. แจ้งข่าวต่อพี่น้องประชาชนโดยตรง ซึ่งก็แสดงถึงการทำงานที่มีส่วนร่วมกันทุกภาคส่วนนะครับ วันนี้ก็จะมี 2-3 ประเด็น ประเด็นแรกก็จะเป็นการแถลงสถานการณ์แล้วก็ประเด็นที่ 2 ก็จะเกี่ยวข้องกับเรื่องของการวางแผนของทางศบค. และอันที่ 3 จะเป็นคำถามจากทางสื่อมวลชนทั้งหลายนะครับ มารายงานสถานการณ์ประจำวันที่ 7 สิงหาคม วันนี้มีผู้ป่วยรายใหม่ 15 รายนะครับ อยู่ใน State Quarantine ทั้งสิ้นนะครับ ทำให้ผู้ป่วยยืนยันสะสมอยู่ที่ 3,345 ราย แล้วก็ยอดรวมของคนที่เข้าไปยืนยันอย่ในสถานที่กักกันที่รัฐจัดให้ 408 ราย หายป่วยไปแล้ว 3,148 แล้วก็ไม่มีเสียชีวิตเพิ่มเติมนะครับ ยังรักษาตัวอยู่ในโรงพยาบาล 139 รายครับ ในรายละเอียดของทั้ง 15 ราย จะดูว่าเยอะนิดหนึ่ง เราเคยได้รายงานไปบ้างแล้วนะครับ 4 รายแรก มาจากทางอียิปต์ ซึ่งเป็นผู้ป่วยชายไทยทั้งหมด 22 23 26 28 นะครับ เดินทางมาถึงไทยเมื่อวันที่ 24 กรกฎาคม ผู้ป่วยที่ยืนยันไปก่อนหน้านี้ 5 ราย แล้วก็เข้าพักState Quarantine ที่ชลบุรี แล้วมาตรวจวันที่ 5 สิงหาคม พบว่ามีเชื้อ ซึ่งเป็น Day 12 หรือวันที่ 12 ที่เดินทางมาถึงไทยนะครับ ซาอุดิอาระเบีย 10 รายนะครับ เป็นนักศึกษาไทย 9 ราย อายุก็อยู่ในช่วง 24-28 ปี อีก 1 ราย เป็นชายไทยอายุ 43 ปี เป็นพนักงานโรงงาน เดินทางมาถึงไทยวันที่ 25 เที่ยวบินเดียวกันกับผู้ป่วยยืนยันก่อนหน้านี้ แล้วก็ตรวจหาเชื้อในวันที่ 5 เป็น Day 11 หรือวันที่ 11 ของวันที่เข้าอยู่นะครับ จะสังเกตว่ามีมาหลัง ๆ ทั้งนั้นเลยตอนนี้ ก็ไม่มีอาการ ญี่ปุ่นอีก 1 ราย เป็นชายไทยอายุ 29 ปี เดินทางมาถึงวันที 31 กรกฎาคม นะครับ แล้วก็เข้า State Quarantine ที่สมุทรปราการ ตรวจเชื้อ 5 สิงหาคม เป็น Day 5 นะครับ ก็ไม่พบว่ามีอาการนะครับ ก็ซาอุดีอาระเบียก็ไปแล้วตอนนี้ 41 ราย เข้ามา 493 รายนะครับ ก็เจอก็อยู่ประมาณ อัตราส่วนประมาณสัก 10 เปอร์เซ็นต์นะครับ อียิปส์ เข้ามาแล้ว 1,340 พบไป 49 นะครับ ญี่ปุ่นมา 2,700 โดยประมาณนะครับ พบที่ 6 ราย ไปดูสถานการณ์ของโลกครับ ก็แตะที่ 19 ล้านคนนะครับ ในวันนี้นะครับ 192เวลาที่บันทึก คือ 282,728 ราย เรียกว่าตอนนี้ 3 วัน 2 วัน ประทานโทษ 3-4 วัน 1 ล้านคนที่ว่า ที่เกิดขึ้น แล้วก็เสียชีวิตเพิ่มขึ้น 2,491 นะครับ เป็น 267,680 ราย อันดับต้น ๆ ยังไม่ได้สลับไปไหนเลยนะครับ ยังคงที่อยู่ สหรัฐอเมริกา บราซิล แล้วก็เซาท์แอฟริกานะครับ ก็ไทยอยู่ที่อันดับ 112 เป็น 112 เป็นวันที่ 3 แล้วนะครับ ตอนนี้ ก็มาดูแผนภูมินะครับ ครึ่งโลกอยู่ที่ สหรัฐอเมริกา บราซิล และอินเดียนะครับ ซีกซ้ายนะครับ กราฟสีฟ้า สีดำ แล้วก็สีเขียวนี่ครับ ก็ค่อนโลกไปแล้วตรงนี้ มาดูที่รายละเอียดของประเทศใน 50 อันดับแรกครับ ฟิลิปปินส์ ครับ 480 ใน 1 วันเมื่อวานนี้ เลข 4 หลักนะครับ 1,882 อียิปต์ 131 นะครับ แล้วก็จีนนี่เลข 2 หลักครับ 37 ส่วนทางขวามือ สิงคโปร์บ้านใกล้เรือนเคียงของเรา 301 นะครับ แล้วก็ญี่ปุ่นนี่ 4 หลักเลยครับ 1,134 แตะอันดับที่ 50 ของทางตารางนี้ ไปดูในฝั่งของทางประเทศในเอเชีย และเอเชียตะวันออกเฉียงใต้ของเรา ก็จะเอามาให้ดูเป็นผังอย่างนี้นะครับ เวียดนามพบไป 30 คน เมื่อวานนี้นะครับ แล้วก็ทาง อินโดนีเซีย ฟิลิปปินอันนี้พูดไปแล้วนะครับ ครึ่งแสนโดยประมาณนี่ครับ ก็โดยตลอดเลย ทำให้เห็นแนวโน้มของกราฟ ของโลกพุ่งขึ้น สีฟ้าข้างบนนี่นะครับ กราฟเล็ก ๆ ย่อ ๆ มานะครับ เห็นสีฟ้าซ้ายมือนี้นะครับ ยังพุ่งไปเรื่อย ๆ แล้วดูเหมือนจะชันขึ้นเสียด้วยซ้ำนะครับ เพราะฉะนั้นตรงนี้ก็ได้เห็นแนวโน้มว่า แม้สถานการณ์ภายในประเทศของเราดี เราจะใช้มาตรการเฉพาะในประเทศของเรา ภายในประเทศส่วนหนึ่ง แต่ว่าต้องฟัง ต้องดูข้อมูลจากของต่างประเทศไปร่วมกันด้วยนะครับ มาดูข่าวที่น่าสนใจครับ UN ชื่นชมไทย รับมือโควิด ชี้เป็นตัวอย่างของความแข็งแกร่งและความสามัคคี นางคีตา สะพานวัน ผู้แทนองค์การสหประชาชาติ ประจำประเทศไทยได้เขียนบทความลงในเว็บไซต์แสดงความชื่นชมความสำเร็จของประเทศไทย ในการจัดการวิกฤติ COVID-19 ที่ทำให้องค์กรอนามัยโลกและนิวซีแลนด์ ประสบความสำเร็จที่ประเทศอื่นศึกษานะครับ โดยสรุปเขาก็บอกว่าความสำเร็จนี้มาจาก 3 ปัจจัย 1. คือ การดำเนินมาตรการของรัฐบาล 2. คือ ความรับผิดชอบของสังคมของจิตอาสา และ 3. คือความสามัคคีที่เป็นอันหนึ่งอันเดียวกันของประชาชน 2 ใน 3 ข้อนี้ อยู่ในภาคของประชาชนเกือบทั้งสิ้นเลยนะครับ นี่คือสิ่งที่เราประสบความสำเร็จ อันนี้ต้องยกปัจจัยความสำเร็จนี้เป็นความดีความชอบของพี่น้องประชาชนทุกท่านนะครับ ต้องกราบขอบพระคุณ และศึกนี้ยังยาวนานนะครับ ที่ต้องต่อสู้กับโควิดนี้ ยังต้องอาศัย 2 ข้อนี้ เป็นความร่วมมือของพี่น้องประชาชนต่อไปนะครับ มาดูมาตรการรายวันนะครับ มีคนไทยนะครับ ที่ตกค้างจะกลับประเทศไทย ณ วันนี้นะครับ กลับมา 258 คน จากสหรัฐอาหรับเอมิเรต อีก 4 เที่ยวบินนะครับ มาจากทางเนเธอแลนด์ การ์ตา อินเดีย สหรัฐอเมริกา ผ่านทางเกาหลีไต้ 502 คน และในวันถัด ๆ ไป อันนี้ช่วยกันดูนะครับ ถ้าท่านมีญาติพี่น้องที่จะได้กลับมา 9 10 11 12 13 14 จะเห็นเที่ยวบินตามลิสต์นี้ ก็ขอความกรุณาประสานไปยังทางด้านของทางสถานทูตที่แต่ละประเทศนั้นนะครับ ที่เรา… เมื่อเช้านี้ที่คุยกันนะครับ ของทางเลบานอน ซึ่งทางสถานทูตไทยก็ยังมีความเป็นห่วงและกังวลอยู่นะครับ เพราะว่ามีเรื่องของการระเบิดนะครับ ที่ทางเลบานอน นะครับ แล้วก็ทำให้มีคนไทยที่บาดเจ็บอยู่ที่นู้น แต่อย่างไรก็ตามแต่ ใครที่ต้องการความช่วยเหลือนะครับ ทางสถานทูตที่อยู่ใกล้ ๆ นั้นนะครับ ก็จะได้ช่วยกันในการที่จะดูแลคนไทยครับ เรื่องของการนำคนไทยกลับมาจากต่างประเทศผ่านจุดผ่านแดนทางบกอันนี้ก็จำนวนก็ลดน้อยลงนะครับ รวมไว้ที่เดินทางเข้ามาแค่ 87 คนเท่านั้นนะครับ ในรายละเอียดแผนภูมิที่เกิดขึ้นนะครับ รวมข้อมูลของ SQ และ LQ รวมทั้งหมด 23 คน เราสามารถกักกันโรคได้ถึง 408 รายนะครับ แล้วก็ไปดูไทยชนะ ซึ่งยังเป็นเขาเรียกอะไรครับ ระบบป้องกันนะครับ ที่เป็นระบบเสมือนที่เราต้องใช้กันอยู่เสมอ ใช้อิเล็กทรอนิกส์นี่แหละครับ ไทยชนะมีผู้ใช้งาน 40 ล้านคนนะครับ แล้วก็มีดาวน์โหลดไปแล้ว 800,000 กว่าครั้งนะครับ มีร้านค้ากิจการที่ลงทะเบีนเพิ่มขึ้นนะครับ ตอนนี้ 280,000 นะครับ ก็ต้องช่วยกันนะครับ เช่นเดียวกันกับระบบการตรวจสอบนะครับ สปม. เข้าไปตวรจสอบ ก็ให้ความร่วมมือดี ข้อร้องเรียนก็ตามนี้นะครับ ก็ลดน้อยถอยลงนะครับ ส่วนหนึ่งก็เป็นมาตรการที่ดี 191 1599 และ 1138 ท่านดูที่อะไรมีความสุ่มเสี่ยง มั่วสุม ดื่มสุรา อะไรก็ว่ามานะครับ รวมถึงห้างร้านทั้งหลายไม่ปฏิบัติตามท่านช่วยแจ้งเราด้วยตาม 3 เบอร์โทร. นี้นะครับผม ก็ชุดข้อมูลเบื้องต้นเพียงแค่นี้ครับ รอคำถามเลยครับ</w:t>
      </w:r>
    </w:p>
    <w:p>
      <w:pPr>
        <w:pStyle w:val="BodyText"/>
      </w:pPr>
      <w:r>
        <w:t xml:space="preserve">(คุณปวีณา) ค่ะ วันนี้มีประเด็นเรื่องของการพักรักษาตัวของต่างชาติที่เดินทางเข้ามาในประเทศนะคะ เริ่มที่คำถามของช่อง 7 ก่อนเลยนะคะ คำถาม ถามว่าประชาชนจำนวนมากกังวลแล้วก็สอบถามเรื่องของ Alternative Quarantine หรือ ASQ ว่า ศบค. นี่จะแจ้งชื่อ ASQ ทั้งหมดให้ประชาชนได้รับทราบหรือไม่ ASQ บางแห่งยังเปิดร่วมอยู่ด้วย ไม่ว่าจะเป็นสปา ร้านอาหาร ให้ประชาชนได้รับรู้ และสามารถตัดสินใจได้ว่าจะเลือกไปใช้บริการหรือไม่ หรือถ้าเป็นไปได้สามารถให้เขาติดป้ายอยู่ด้านหน้าโรงแรม เพื่อให้ประชาชนได้เห็นแล้วก็ตัดสินใจที่จะเข้าไปได้หรือเปล่าคะ</w:t>
      </w:r>
    </w:p>
    <w:p>
      <w:pPr>
        <w:pStyle w:val="BodyText"/>
      </w:pPr>
      <w:r>
        <w:t xml:space="preserve">(นายแพทย์ ทวีศิลป์) ครับ เรื่องของการเปิดเผยชื่อโรงแรมนะครับ เรามีการเปิดเผยผ่าน www.hhs.covid.comนะครับ ซึ่งเป็นทางกรมสนับสนุนบริการสุขภาพ ได้ลงไปในตั้งแต่ไหนแต่ไร แล้วเราก็ไม่ได้มีการปิดบังแต่อย่างใด ต้องขอบคุณทางโรงแรม ซึ่งแน่นอนครับ เป็นโรงแรมที่มีคุณภาพระดับสูงเท่านั้น ผ่านการตรวจสอบอย่างเข้มงวด กว่าจะได้รับการรับรองทั้งทางส่วนของกระทรวงสาธารณสุขและฝ่ายมั่นคงต้องเข้าไปตรวจอย่างละเอียดยิบนะครับ อันนี้สามารถเข้าไปดูได้มีชื่อทั้งหมด ส่วนเรื่องของการที่จะประกาศติดที่หน้าโรงแรมอันนี้ต้องให้สิทธิกับทางโรงแรมต่าง ๆ ถ้าการประกาศนั้นเป็นการที่จะทำให้เชื่อเชิญคน แสดงถึงมาตรฐานที่ดี ซึ่งผมอยากให้เป็นอย่างนั้นนะครับ โรงแรมต่าง ๆ ต้องมีมาตรการระดับสูงมาก ๆ ถึงได้รับการคัดเลือกให้เข้าร่วมนะครับ แต่อย่างที่บอกว่า ตรงนี้การที่จะ บางโรงแรมใช้ปีกด้านหนึ่งของโรงแรม ใช้ลิฟต์แยกออกไปนี่ ในรายละเอียดปลีกย่อยที่เกิดขึ้นนี่ ถูกจัดการ ถูกควบคุมดูแล จากฝ่ายมั่นคงด้านสาธารณสุขอย่างละเอียดทีเดียว อย่างที่บอกว่าการประกาศนี้ขึ้นอยู่กับทางโรงแรม ในการที่จะแสดงถึงความเขาเรียกอะไร ประสิทธิภาพของการทำงานของคุณภาพของโรงแรมนั้นก็จะเป็นด้านที่ดีนะครับ แต่ถ้าการติดประกาศนั้น ทำให้เกิดความตื่นตระหนก ตกใจ เกิดความไม่สบายใจของคนมาใช้บริการ อันนี้ผมก็ต้องขอบอกถึงเรื่องของความสำคัญตรงนี้ แล้วก็แสดงถึงความเข้าเรียกอะไรครับ ห่วงใยเรื่องนี้ถึงประชาชน ก็ทำให้เราหยุดโควิด แล้วมาหยุดเศรษฐกิจไปด้วย ซึ่งก็ไม่ดี ไม่ตรงกับสิ่งที่เราต้องการ เราต้องการหยุดโควิดแต่ไม่ให้เศรษฐกิจหยุด อันหนึ่งเขาเรียกว่าเป็น Target Lockdown ซึ่งถูกเอามาใช้อยู่ในโรงแรม State Quarantine ทั้งหลายเหล่านี้ ทางเลือกให้กับทางผู้ที่มี เขาเรียกว่าอะไร แบ่งเบาภาระจากเรื่องของ State Quarantine ที่รัฐจะต้องเป็นฝ่ายจ่ายให้นี่มาสู่ภาคของเอกชน ซึ่งเขาจะต้องดูแลตนเอง แล้วก็ภาคเอกชนก็ได้รับประโยชน์ตรงนี้ไปด้วย เพราะฉะนั้นในการมาอยู่ที่โรงแรมนี่ เดี๋ยวจะเห็นนะครับ เดี๋ยวผมให้ดูแผนภูมิ ไม่ว่าจะเป็นเรื่องของการแยกโซนเฉพาะผู้กักตัว การอยู่พักในห้องส่วนตัวเท่านั้น รับประทานอาหารคนเดียว แยกของใช้นะครับ แล้วก็ตรวจหาเชื้อโควิดจำนวน 2 ครั้ง แพทย์พยาบาลดูแล 24 ชั่วโมง มีระบบป้องกันความปลอดภัย CCTV ผ่านมาตรการการควบคุมโรค แล้วก็ถ้าไม่ครบ 14 วันห้ามออกไปไหน เหตุการณ์ที่เกิดขึ้นที่ทางจังหวัดระยอง ที่มีการเดินไปนอกโรงแรมทั้งหลายนี่ เป็นบทเรียนที่สำคัญ ตามมาตรการของทาง ศบค. ต้องกำชับไปยังทุกแห่ง ทุกที่ ก็ต้องปฏิบัติตาม แต่ขณะเดียวกันก็นั่นล่ะครับ หลายคนบอกมาพักบางคนโน่น นี่ นั่น ทั้งหลาย นั้นก็เป็นปัจจัยที่เราจะต้องเอามาคิดด้วยเหมือนกัน เราต้องคิดไว้ก่อนว่า คนที่มาโดยส่วนใหญ่เป็นคนปกติครับ ไม่ได้มีเชื้ออะไร เพราะฉะนั้นความเสี่ยงก็จะน้อยมาก เรามีการตรวจถึง 2-3 ครั้งในแต่ละแห่ง แล้วตรวจอย่างเร็ว แล้วก็เอาไป ถ้าพบว่ามีติดเชื้อก็เอาไปเลย เปรียบเทียบกับโรงพยาบาลนะครับ ผมเคยนำเรียนท่านว่าครั้งหนึ่งก็มีข่าวคล้าย ๆ อย่างนี้นะครับ สมัยหนึ่งที่ อันนี้ขออนุญาตเอ่ยนาม โรงแรมภัทราที่เข้ามาร่วมด้วยกับเราตอนแรก ๆ นะครับ แล้วก็มีข่าวทั้งหลาย ท่านนายกที่เป็น ผอ. ศบค. นะครับ ไปดูและให้ความมั่นใจ ที่สุดแล้วสังคม ประชาชนมั่นใจ ชุมชนรอบ ๆ โรงแรมมั่นใจ ทุกอย่างก็ดำเนินไปได้ ก็อยากให้เกิดขึ้นกับตรงนี้เหมือนกันนะครับ ผมยกตัวอย่างอันหนึ่งก็คือ โรงพยาบาลบำราศ สถาบันบำราศนราดูร ซึ่งเป็นโรงพยาบาลรักษาโควิดโดยเฉพาะ มีผู้ป่วยหนักพร้อม ๆ กันช่วงหนึ่ง 30 กว่าคน รายพวกนั้นคือติดเชื้อชัด ๆ เลยนะครับ ยังอยู่โรงพยาบาลได้ แล้วก็รักษาจนกระทั่งหายกันไปเกือบทั้งหมด ไม่ได้มีปรากฏเลยครับ ว่ากระทรวงสาธารณสุข ซึ่งรั้วติดกันเลย ไม่ใช่รั้วติดกัน อยู่ในพื้นที่เดียวกันเสียด้วยซ้ำ ไม่มีใครติดครับ ทั้งจังหวัดนนทบุรีก็ไม่ได้มีข่าวว่าได้รับเชื้อทางด้านนี้ เพราะว่าการเปิดบริการของคนไข้ที่เกิดขึ้นนั้น ที่ไม่ใช่โรคโควิด ที่พนักงานเข้าออกโรงพยาบาลวันหนึ่งหลายร้อยถึงเป็นพันคน ระบบต่าง ๆ ก็ดูแลกันได้ อันนั้นคือคนป่วยนะครับที่เข้าอยู่ในโรงพยาบาล เพราะฉะนั้นระบบมั่นใจนี่มันเกิดขึ้นได้อย่างไร ได้จากการที่เราปฏิบัติกันมาอย่างนี้ แล้วโรงแรมทั้งหลายที่เข้ามา ต้องกราบขอบพระคุณทางผู้ประกอบการโรงแรมทั้งหลาย ทั้งที่ผมเอ่ยนามไปครั้งที่แล้ว อนันดานะครับที่สยาม ทั้งริเวอร์ไซด์ ในเครือของโรงแรมทั้งหลายนี้ อย่างไรต้องขอบคุณที่เข้ามา แล้วก็เป็นส่วนหนึ่งของคนไทย ในการที่จะช่วยกันทำให้ผู้ที่มาพักพิงเข้ามาเมืองไทยให้มีที่พัก ให้เขาปลอดภัย ให้เขาปลอดเชื้อ แล้วเขาก็มาทำกิจการ กิจกรรมอะไรต่าง ๆ ต่อไปนะครับ นโยบายของทางท่านผอ. ศบค. เราขับเคลื่อนเศรษฐกิจได้ ลด และบริหารความอารมณ์ของคนไทยให้โทนดาวน์ลงเรื่องเหล่านี้ เราควบคุมได้ดีนะครับ และเราก็เชื่อว่าคนที่เข้ามายังประเทศไทยเราที่เข้ามา เจ้าของหรือหน่วยงานที่อนุญาตให้เข้ามา แล้ว ศบค. เป็นมองในภาพของเชิงนโยบายนี่ เขาก็ดูแลกำกับกันดี คุยกันดี ศบค. เราอยู่ในภาคของการดูแลในเชิงนโยบายก็ต้องถ่ายความรับผิดชอบนี้ไปยังหน่วยงานต้นทางที่เชื่อมโยงหรือ เชื่อมกันกับชาวต่างชาติที่เข้ามา ต้องกำกับดูแลให้ได้อย่างดี ซึ่งทุกส่วนเวลามานำเสนอที่ ศบค. ก็แสดงความมั่นใจว่าเขาสามารถกำกับได้ และสามารถที่จะพูดคุยได้ แล้วก็ทำอะไรต่าง ๆ ตามที่ ศบค. กำหนด เพราะฉะนั้นเราดูในเชิงทั้งนโยบาย และในเชิงปฏิบัตินะครับ แต่อย่างไรก็ตามแตต่ครับ ก็เป็นความรับผิดชอบร่วมกัน แล้วผมก็เชื่อว่าคนไทยทุกคนก็ร่วมด้วยช่วยกันที่จะดูแลในด้านนี้ เขาเรียกว่าตระหนักในเรื่องเหล่านี้มากในระดับดี พอสมควร จนไม่มีเชื้อมาในประเทศไทยเราเลยนะครับ แต่ขณะเดียวกันต้องไม่ตระหนก จนกระทั่งทำให้ทุกอย่างหยุดชะงักไป นี่คือสิ่งที่เราต้องจัดสมดุล 2 อย่างให้ไปด้วยกัน ยังมีนักธุรกิจที่เป็นลักษณะของคนที่อยากจะมาลงทุน อยากจะมาเซ็นสัญญา นี่ล่าสุดเมื่อเช้าที่คุยกัน จะมีนักธุรกิจชาวจีนที่จะเข้ามา เอาผลิตผลของเกษตรกรลำไย ที่ปลูกลำไยของเรามูลค่า พันกว่าล้าน รอเราอยู่ ซึ่งจะเข้ามา 3 เดือน จะเข้ามา State Quarantine ของเรา 14 วันเต็มที่ เขายอมทำทุกอย่างเพื่อที่จะเอาลำไยของเรา ออกไปยังประเทศเขาในการค้าขาย สิ่งเหล่านี้จะเกิดขึ้น และในต่อไปจะมีการเข้ามาในระยะสั้น ๆ ซึ่งทุกอย่างทาง ศบค. ได้อนุมัติในเชิงหลักการไปทั้งหมด ก็จะเหลือในเชิงปฏิบัติในส่วนของกระทรวง ทบวง กรม ต่าง ๆ ลงไปในรายละเอียด ซึ่งอันนี้ต้องขอความเข้าใจ ความ เขาเรียกอะไรครับ คนไทยเราตอนนี้แบ่งเป็น 2 ส่วน คือตระหนัก อาจจะบวกรวมไปตระหนกนิดหน่อยนะครับ หรืออาจจะมาก ๆ อะไรก็แล้วแต่ อีกกลุ่มที่ซึ่งเขาเรียกว่าไม่ตระหนักเลย แล้วก็หย่อนยานไปที่เราเคยให้ชุดข้อมูลว่า หน้ากากไม่ค่อยใส่ การ์ดเริ่มตกนะครับ ลงมาเหลือ 86 เปอร์เซ็นต์ของการใส่หน้ากากลดลงไปแล้ว 10 กว่าเปอร์เซ็นต์นี้ก็ไม่ค่อยดีสักเท่าไรนัก 2 กลุ่มนี้ได้อย่างดี เพื่อเราจะได้ทำตามอย่างที่บอกว่า หยุดโควิด แต่ไม่หยุดเศรษฐกิจไทย ต้องขอความเข้าใจของพี่น้องประชาชน แล้วก็ของเราที่จะต้องควบคุมสถานการณ์ให้ได้ อย่างที่ทางUN ตัวแทนของ UN ได้ชื่นชมเรานะครับ ภาคของสังคม จิตอาสาอะไรที่ช่วยกัน ทุกท่านเป็นหูเป็นตาด้วยนะครับ ก็ถ้าเกิดขึ้น ศบค. ต้องรับผิดชอบสิ จริง ๆ แล้ว คนที่เขาเข้ามาในประเทศไทยเราคนนั้นต้องรับผิดชอบตัวเองก่อน หน่วยงานที่เข้ามาก็ต้องดูแลแล้วก็เชิงนโยบายนี้ แต่เราก็รับผิดชอบร่วมกันแล้วถ้าประชาชนคนไทยเห็นไม่เป็นไปตามที่เราว่า ก็ฝากท่านโทร. มาที่สายด่วนที่เราบอกได้เลยนะครับ เราจะดูแลให้ดีที่สุด อย่างเต็มที่ด้วยครับ</w:t>
      </w:r>
    </w:p>
    <w:p>
      <w:pPr>
        <w:pStyle w:val="BodyText"/>
      </w:pPr>
      <w:r>
        <w:t xml:space="preserve">(คุณปวีณา) ประเด็นคำถามต่อไปเป็นเรื่องของการเข้ามาฝึกของทหารสหรัฐฯ นะคะ มีถามเข้ามาจากเดลินิวส์ แล้วก็ Thai PBS เดลินิวส์ถามว่าที่เข้ามาฝึกในประเทศไทย แล้วพักที่โรงแรม คอนราจ สรุปแล้วนี่ผลการตรวจโควิดเป็นอย่างไร ในขณะที่ thai pbs ก็ถามว่าตอนนี้ทหารสหรัฐฯ กักตัวอยู่ที่โรงแรมอะไรบ้างเพื่อให้ประชาชนอุ่นใจแล้วก็ให้ระมัดระวังตัวค่ะ</w:t>
      </w:r>
    </w:p>
    <w:p>
      <w:pPr>
        <w:pStyle w:val="BodyText"/>
      </w:pPr>
      <w:r>
        <w:t xml:space="preserve">(นายแพทย์ ทวีศิลป์) ครับ ก็เรื่องที่ทางกองทัพบกที่เป็นเจ้าภาพนะครับ ก็ได้ทำงานร่วมมือกับทางกระทรวงสาธารณสุขนะครับ โดยเบื้องต้นก็ทิศทางข่าว ก็ออกไปจากทาง 2 หน่วยงานนี้เป้นส่วนใหญ่แล้วนะครับ เมื่อเช้านี้ก็ได้รับรายงานเรื่องนี้ทาง EOC ที่ทางกระทรวงสาธารณสุขก็ได้รายงานว่าผลการตรวจโควิดตอนนี้ทั้ง 110 รายนะครับ ที่พักอยู่ใน 3 โรงแรมนะครับ ขออนุญาตเอ่ยนาม ก็คืออันตราริเวอร์ไซด์ นะครับ แล้วก็โรงแรมคอนราด ทั้ง 110 ราย ณ ตอนนี้ผลตรวจเชื้อยังไม่พบเชื้อนะครับ ทั้ง 110 ราย ก็นำเรียนว่าไม่ได้มีข้อกังวล ณ ตอนนี้ แต่อย่างไรก็ตามแต่ ถ้าท่านผู้ชมท่านประชาชนทั้งหลายที่ให้ความสนใจทั้ง 2 นะครับ ก็จะได้ให้ชุดข้อมูลนี้ในการที่จะรายงานเป็นระยะ ๆ นะครับ ทางศบค. ได้มอบให้ทางกองทัพบก แล้วก็ทางกระทรวงสาธารณสุขรายงายต่อพี่น้องต่อไปครับ</w:t>
      </w:r>
    </w:p>
    <w:p>
      <w:pPr>
        <w:pStyle w:val="BodyText"/>
      </w:pPr>
      <w:r>
        <w:t xml:space="preserve">(คุณปวีณา) วันนี้หมดประเด็นของคำถามแล้ว ท่านโฆษกมีประเด็นฝากเพิ่มเติมทิ้งท้ายให้กับประชาชนในวันนี้ไหมคะ</w:t>
      </w:r>
    </w:p>
    <w:p>
      <w:pPr>
        <w:pStyle w:val="BodyText"/>
      </w:pPr>
      <w:r>
        <w:t xml:space="preserve">(นายแพทย์ ทวีศิลป์) ครับสำหรับประเด็นครับ ประเด็นที่ 1 คือ การประชุมที่จะเกิดขึ้นในวันนี้นะครับ โดยคณะกรรมการเฉพาะกิจการพิจารณาการผ่อนคลาย และยับยั้งการแพร่ระบาดของโรคโควิด-19 ครั้งที่ 6 นะครับ จะมีการพิจารณากันประมาณสัก 5 ประเด็น อันแรกก็คือเรื่องของการเปิดโรงเรียน หมายถึงว่า ไม่ต้องสลับเรียนแล้วนะครับ ก็มีวิธีการอื่น ๆ เพราะว่าจะต้องจัดการในมาตรการโรงเรียน พูดง่าย ๆ ขนาดเล็ก ๆ ห้องเรียนที่แออัดหน่อยหนึ่ง แต่จะทำอย่างไรให้เด็กเรียนได้ในห้องเรียนโดยไม่ติดเชื้อ เขาก็ทางกระทรวงศึกษาฯ ก็เสนอรูปแบบขึ้นมา ก็จะมีการพิจารณา ถ้าได้กระทรวงศึกษาธิการ ก็จะนำชุดข้อมูลนี้เปิดเผยต่อพี่น้องประชาชน ให้เกิดความมั่นใจอะไร อย่างไร ทาง ศบค. จะเป็นผู้ที่พิจารณาร่วมกันกับฝ่ายของทางด้านการป้องกันโรคนะครับ ทางด้านวิชาการของกลุ่ม ของผู้ทรงคุณวุฒิทั้งหลายนะครับ อันที่ 2 ของรถโดยสารสาธารณะ พูดง่าย ๆ คือที่นั่งเว้นที่นั่งของรถโดยสาร ทำไมอันนี้ยังไม่เปิด ครั้งนี้ล่ะครับ ก็จะให้เต็มที่นั่งของที่นั่งโดยสารสาธารณะ เพื่อให้เกิดความมั่นใจของพี่น้องประชาชนที่เข้าใช้บริการ อันที่ 3 คือการแข่งขันกีฬาแบบมีผู้ชม ที่เราไปเกิดขึ้นเป็นตัวอย่างอยู่ที่จังหวัดระยอง ที่อื่น ๆ ก็ต้องการที่จะมี กระทรวงการท่องเที่ยวและกีฬาก็เสนอว่าจะทำอย่างไรให้เกิดความมั่นใจ ให้ศบค. พิจารณาในเชิงนโยบาย ถ้าอนุมัตินะครับ อันที่ 4 คือการขายอาหารบนเครื่องบิน อันนี้ก็เป็นเรื่องที่ทางพี่น้องประชาชนก็ต้องการนะครับ ธุระเร่งด่วน ไม่สามารถที่จะเตรียมท้องระหว่างขึ้นเครื่องได้ อันนี้ก็จะมีการพิจารณามาตรการนี้ ว่าจะต้องไม่มีการติดเชื้ออะไร อย่างไร เดี๋ยวมาตรการนี้จะต้องนำเสนอเพื่อพิจารณาและเรื่องที่ 5 คือ การขยายเวลาสถานบริการไปถึงตี 2 นะครับ ซึ่งนี่ก็คือเรื่องที่เสนอขึ้นมา ครับ แล้วเรื่องที่ 2 ครับ การแถลงข่าวที่ว่านี้นะครับ ขอให้ท่านติดตามนะครับ ในการแถลงข่าวที่ทำเนียบรัฐบาลหลังการประชุมที่จะเกิดขึ้นในครั้งต่อไปนี่ก็จะประมาณ 1-2 สัปดาห์ อันนี้เราก็จะประชุมตามชุดสถานการณ์ใหญ่ ๆ ผมเองก็จะมานำเรียน ในรายที่จะมีเหตุการณ์หรือเรื่องที่สำคัญที่จะมานำเสนอต่อพี่น้องประชาชนนะครับ ในส่วนถ้าไม่มีอะไรตรงนี้ก็จะเป็นบทบาทหน้าที่กลับไปที่กระทรวงสาธารณสุข จะมีการแถลงข่าว วันจันทร์ พุธ ศุกร์ นะครับ วันจันทร์จะเป็นช่วงเวลาบ่ายโมงตรง ของทุกวันจันทร์ พุธ ศุกร์นะครับ หมอพรรณประภา ผู้ช่วยโฆษกฯ ของผม มาแถลงวันพุธให้ แล้วส่วนตัวผมเองก็จะได้มีการเข้าประชุมในทุก ๆ วัน แล้วก็จะเก็บรวบรวมเรื่องราวที่มีความสำคัญที่ต้องนำเสนอต่อพี่น้องประชาชนในวาระที่สำคัญก็จะออกมาให้ข่าว เพื่อให้พี่น้องประชาชนได้รับทราบเรื่องที่จะมีการดำเนินการเพื่อป้องกันโรคนะครับ ตามสถานการณ์ COVID-19 ที่รับผิดชอบอยู่นะครับ วันนี้ขออนุญาตลาไปก่อนนะครับ สวัสดีครับ</w:t>
      </w:r>
    </w:p>
    <w:p>
      <w:pPr>
        <w:pStyle w:val="BodyText"/>
      </w:pPr>
      <w:r>
        <w:t xml:space="preserve">(คุณปวีณา) กราบขอบพระคุณท่านนายแพทย์ ทวีศิลป์ วิษณุโยธิน โฆษก ศบค. นะคะ สำหรับประเด็นต่าง ๆ นะคะ รวมถึงเรื่องที่ปรับเปลี่ยนตามสถานการณ์ ตอนนี้สถานการณ์เรื่องของไวรัสโควิด เริ่มคลี่คลายแล้ว ประชาชนก็เริ่มกลับมาใช้ชีวิตตามปกติโดยวิถีใหม่นะคะ ปรับเปลี่ยนรูปแบบไป เน้นย้ำอีกครั้งหนึ่งสำหรับคุณผู้ชมที่ต้องการเข้าไปดูรายชื่อโรงแรมที่เป็น ASQ นะคะ หรือว่า Alternative State Quarantine นะคะ เข้าไปดูได้ที่เว็บไซต์ของกรมสนับสนุนบริการสุขภาพ ก็จะมีรายชื่อของโรงแรมนั้นให้ได้รับทราบกันก่อน ได้รับมาตรฐานและการดูแลความปลอดภัย และลำดับต่อไปขออนุญาตเรียนเชิญ รองอธิบดีกรมสารนิเทศ รองโฆษกกระทรวงการต่างประเทศ ท่านณัฐภาณุ นพคุณ สรุปประเด็นการแถลงข่าววันนี้ในภาคภาษาอังกฤษค่ะ</w:t>
      </w:r>
    </w:p>
    <w:p>
      <w:pPr>
        <w:pStyle w:val="BodyText"/>
      </w:pPr>
      <w:r>
        <w:t xml:space="preserve">(คุณณัฐภาณุ)</w:t>
      </w:r>
    </w:p>
    <w:p>
      <w:pPr>
        <w:pStyle w:val="BodyText"/>
      </w:pPr>
      <w:r>
        <w:t xml:space="preserve">(คุณณัฐภาณุ)</w:t>
      </w:r>
    </w:p>
    <w:p>
      <w:pPr>
        <w:pStyle w:val="BodyText"/>
      </w:pPr>
      <w:r>
        <w:t xml:space="preserve">[ภาษาต่างประเทศ]</w:t>
      </w:r>
    </w:p>
    <w:p>
      <w:pPr>
        <w:pStyle w:val="BodyText"/>
      </w:pPr>
      <w:r>
        <w:t xml:space="preserve">(คุณปวีณา) กราบขอบพระคุณนะคะ คุณณัฐภาณุ นพคุณ รองอธิบดีกรมสารนิเทศและรองโฆษกกระทรวงการต่างประเทศเน้นย้ำอีกครั้งหนึ่งตั้งแต่สัปดาห์หน้าเป็นต้นไปการแถลงข่าวสถานการณ์ไวรัสโควิดและมาตรการต่าง ๆ จะมีการแถลงข่าววันจันทร์ พุธ และวันศุกร์ ที่จะมีการแถลงข่าวจากกระทรวงสาธารณสุข ส่วนที่ทำเนียบรัฐบาลจะมีการแถลงข่าวเฉพาะประชุมสำคัญหรือกรณี่ที่มีเหตุการณ์ที่ประชาชนให้ความสนใจนะคะ จะเป็นการมาถ่ายทอดเพื่อให้ทุกคนมีความเข้าใจที่ตรงกัน วันนี้หมดเวลาแล้วนะคะ สำหรับการแถลงข่าวจากศูนย์บริหารสถานการณ์โควิด-19 จากที่ทำเนียบรัฐบาล ดิฉัน ปวีณา ฟักทอง พร้อมทีมงานลาไปก่อ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7 ส.ค. 63)</dc:title>
  <dc:creator/>
  <cp:keywords/>
  <dcterms:created xsi:type="dcterms:W3CDTF">2021-03-23T09:21:13Z</dcterms:created>
  <dcterms:modified xsi:type="dcterms:W3CDTF">2021-03-23T09: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7 สิงหาคม 2563 เวลา 10.48 น.</vt:lpwstr>
  </property>
  <property fmtid="{D5CDD505-2E9C-101B-9397-08002B2CF9AE}" pid="3" name="subtitle">
    <vt:lpwstr/>
  </property>
</Properties>
</file>